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A8134" w14:textId="7DAB1CF3" w:rsidR="00834DB7" w:rsidRDefault="00DE2118">
      <w:r>
        <w:t xml:space="preserve">Steps followed for </w:t>
      </w:r>
      <w:proofErr w:type="spellStart"/>
      <w:r>
        <w:t>Pyspark</w:t>
      </w:r>
      <w:proofErr w:type="spellEnd"/>
      <w:r>
        <w:t xml:space="preserve"> on Google cloud platform</w:t>
      </w:r>
    </w:p>
    <w:p w14:paraId="4D06502C" w14:textId="702FFC5D" w:rsidR="0087331C" w:rsidRDefault="007C149D" w:rsidP="007C149D">
      <w:r>
        <w:t xml:space="preserve">Task 1 in </w:t>
      </w:r>
      <w:proofErr w:type="spellStart"/>
      <w:proofErr w:type="gramStart"/>
      <w:r>
        <w:t>pyspark</w:t>
      </w:r>
      <w:proofErr w:type="spellEnd"/>
      <w:r>
        <w:t xml:space="preserve"> :</w:t>
      </w:r>
      <w:proofErr w:type="gramEnd"/>
      <w:r>
        <w:t xml:space="preserve"> find out popular dishes using dussines.csv and tip.csv of yelp dataset</w:t>
      </w:r>
    </w:p>
    <w:p w14:paraId="2F75021B" w14:textId="7B096E78" w:rsidR="004C71A2" w:rsidRDefault="00AB5D67" w:rsidP="00AB5D67">
      <w:pPr>
        <w:pStyle w:val="ListParagraph"/>
        <w:numPr>
          <w:ilvl w:val="0"/>
          <w:numId w:val="1"/>
        </w:numPr>
      </w:pPr>
      <w:r>
        <w:t xml:space="preserve">Cluster with anaconda and Jupiter, Bucket creation already done </w:t>
      </w:r>
      <w:r w:rsidR="00B960CD">
        <w:t xml:space="preserve">in </w:t>
      </w:r>
      <w:proofErr w:type="spellStart"/>
      <w:r w:rsidR="00B960CD">
        <w:t>gcp</w:t>
      </w:r>
      <w:proofErr w:type="spellEnd"/>
      <w:r w:rsidR="00B960CD">
        <w:t xml:space="preserve"> setup</w:t>
      </w:r>
    </w:p>
    <w:p w14:paraId="164ECD17" w14:textId="23168FD4" w:rsidR="004C71A2" w:rsidRDefault="004C71A2" w:rsidP="004C71A2">
      <w:pPr>
        <w:pStyle w:val="ListParagraph"/>
        <w:numPr>
          <w:ilvl w:val="0"/>
          <w:numId w:val="1"/>
        </w:numPr>
      </w:pPr>
      <w:r>
        <w:t>Install GCP SDK</w:t>
      </w:r>
    </w:p>
    <w:p w14:paraId="4E8610E1" w14:textId="54C1E936" w:rsidR="004C71A2" w:rsidRDefault="004C71A2">
      <w:r>
        <w:rPr>
          <w:noProof/>
        </w:rPr>
        <w:drawing>
          <wp:inline distT="0" distB="0" distL="0" distR="0" wp14:anchorId="39B7890F" wp14:editId="0A231651">
            <wp:extent cx="5722620" cy="2651760"/>
            <wp:effectExtent l="19050" t="19050" r="1143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517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DA268" w14:textId="75A6B44D" w:rsidR="008B34E1" w:rsidRDefault="008B34E1" w:rsidP="008B34E1">
      <w:pPr>
        <w:pStyle w:val="ListParagraph"/>
        <w:numPr>
          <w:ilvl w:val="0"/>
          <w:numId w:val="1"/>
        </w:numPr>
      </w:pPr>
      <w:r>
        <w:t xml:space="preserve">Connecting to web interface of cluster for </w:t>
      </w:r>
      <w:proofErr w:type="spellStart"/>
      <w:r>
        <w:t>pyspqrk</w:t>
      </w:r>
      <w:proofErr w:type="spellEnd"/>
      <w:r>
        <w:t xml:space="preserve"> coding in </w:t>
      </w:r>
      <w:proofErr w:type="spellStart"/>
      <w:r>
        <w:t>jyupter</w:t>
      </w:r>
      <w:proofErr w:type="spellEnd"/>
    </w:p>
    <w:p w14:paraId="2E1C8E37" w14:textId="6D44A5CA" w:rsidR="008B34E1" w:rsidRDefault="008B34E1">
      <w:r>
        <w:rPr>
          <w:noProof/>
        </w:rPr>
        <w:drawing>
          <wp:inline distT="0" distB="0" distL="0" distR="0" wp14:anchorId="75C61FFA" wp14:editId="6CF98E9A">
            <wp:extent cx="5722620" cy="3078480"/>
            <wp:effectExtent l="19050" t="19050" r="11430" b="266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078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9296DF" w14:textId="77777777" w:rsidR="002528B0" w:rsidRDefault="002528B0" w:rsidP="002528B0">
      <w:pPr>
        <w:ind w:left="360"/>
      </w:pPr>
    </w:p>
    <w:p w14:paraId="33910663" w14:textId="77777777" w:rsidR="002528B0" w:rsidRDefault="002528B0" w:rsidP="002528B0">
      <w:pPr>
        <w:ind w:left="360"/>
      </w:pPr>
    </w:p>
    <w:p w14:paraId="17CDC187" w14:textId="77777777" w:rsidR="002528B0" w:rsidRDefault="002528B0" w:rsidP="002528B0">
      <w:pPr>
        <w:ind w:left="360"/>
      </w:pPr>
    </w:p>
    <w:p w14:paraId="742F140D" w14:textId="77777777" w:rsidR="002528B0" w:rsidRDefault="002528B0" w:rsidP="002528B0">
      <w:pPr>
        <w:ind w:left="360"/>
      </w:pPr>
    </w:p>
    <w:p w14:paraId="0A626098" w14:textId="77777777" w:rsidR="002528B0" w:rsidRDefault="002528B0" w:rsidP="002528B0">
      <w:pPr>
        <w:ind w:left="360"/>
      </w:pPr>
    </w:p>
    <w:p w14:paraId="7D9929FE" w14:textId="57F52406" w:rsidR="00C31D41" w:rsidRDefault="00C31D41" w:rsidP="002528B0">
      <w:pPr>
        <w:pStyle w:val="ListParagraph"/>
        <w:numPr>
          <w:ilvl w:val="0"/>
          <w:numId w:val="1"/>
        </w:numPr>
      </w:pPr>
      <w:r>
        <w:lastRenderedPageBreak/>
        <w:t xml:space="preserve">Establish </w:t>
      </w:r>
      <w:proofErr w:type="spellStart"/>
      <w:r>
        <w:t>ssh</w:t>
      </w:r>
      <w:proofErr w:type="spellEnd"/>
      <w:r>
        <w:t xml:space="preserve"> to cluster</w:t>
      </w:r>
    </w:p>
    <w:p w14:paraId="15287D22" w14:textId="063D0FAF" w:rsidR="00C31D41" w:rsidRDefault="00C31D41">
      <w:r>
        <w:rPr>
          <w:noProof/>
        </w:rPr>
        <w:drawing>
          <wp:inline distT="0" distB="0" distL="0" distR="0" wp14:anchorId="450508ED" wp14:editId="40BF7FB4">
            <wp:extent cx="5730240" cy="2811780"/>
            <wp:effectExtent l="19050" t="19050" r="2286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117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F704F" w14:textId="450C1E5A" w:rsidR="009101FD" w:rsidRDefault="009101FD" w:rsidP="009101FD">
      <w:pPr>
        <w:pStyle w:val="ListParagraph"/>
        <w:numPr>
          <w:ilvl w:val="0"/>
          <w:numId w:val="1"/>
        </w:numPr>
      </w:pPr>
      <w:r>
        <w:t>Open web interface</w:t>
      </w:r>
    </w:p>
    <w:p w14:paraId="7CF536FC" w14:textId="2C17C55A" w:rsidR="009101FD" w:rsidRDefault="009101FD" w:rsidP="009101FD">
      <w:pPr>
        <w:pStyle w:val="ListParagraph"/>
      </w:pPr>
      <w:r>
        <w:rPr>
          <w:noProof/>
        </w:rPr>
        <w:drawing>
          <wp:inline distT="0" distB="0" distL="0" distR="0" wp14:anchorId="07F08FDC" wp14:editId="7DE48721">
            <wp:extent cx="5722620" cy="34213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ACDC3" w14:textId="7EB470ED" w:rsidR="005B1329" w:rsidRDefault="005B1329" w:rsidP="009101FD">
      <w:pPr>
        <w:pStyle w:val="ListParagraph"/>
      </w:pPr>
    </w:p>
    <w:p w14:paraId="6B5D320D" w14:textId="71560399" w:rsidR="005B1329" w:rsidRDefault="005B1329" w:rsidP="009101FD">
      <w:pPr>
        <w:pStyle w:val="ListParagraph"/>
      </w:pPr>
    </w:p>
    <w:p w14:paraId="0BD4ED8F" w14:textId="02AA4CDD" w:rsidR="005B1329" w:rsidRDefault="005B1329" w:rsidP="009101FD">
      <w:pPr>
        <w:pStyle w:val="ListParagraph"/>
      </w:pPr>
    </w:p>
    <w:p w14:paraId="5A535974" w14:textId="4A9BA690" w:rsidR="005B1329" w:rsidRDefault="005B1329" w:rsidP="009101FD">
      <w:pPr>
        <w:pStyle w:val="ListParagraph"/>
      </w:pPr>
    </w:p>
    <w:p w14:paraId="5051B09D" w14:textId="68F149C1" w:rsidR="005B1329" w:rsidRDefault="005B1329" w:rsidP="009101FD">
      <w:pPr>
        <w:pStyle w:val="ListParagraph"/>
      </w:pPr>
    </w:p>
    <w:p w14:paraId="0BA75F56" w14:textId="2F012123" w:rsidR="005B1329" w:rsidRDefault="005B1329" w:rsidP="009101FD">
      <w:pPr>
        <w:pStyle w:val="ListParagraph"/>
      </w:pPr>
    </w:p>
    <w:p w14:paraId="59610CB6" w14:textId="7B318984" w:rsidR="005B1329" w:rsidRDefault="005B1329" w:rsidP="009101FD">
      <w:pPr>
        <w:pStyle w:val="ListParagraph"/>
      </w:pPr>
    </w:p>
    <w:p w14:paraId="36758045" w14:textId="54C69F85" w:rsidR="005B1329" w:rsidRDefault="005B1329" w:rsidP="009101FD">
      <w:pPr>
        <w:pStyle w:val="ListParagraph"/>
      </w:pPr>
    </w:p>
    <w:p w14:paraId="62E2A3F4" w14:textId="2BB8C466" w:rsidR="005B1329" w:rsidRDefault="005B1329" w:rsidP="009101FD">
      <w:pPr>
        <w:pStyle w:val="ListParagraph"/>
      </w:pPr>
    </w:p>
    <w:p w14:paraId="4C3B797E" w14:textId="77777777" w:rsidR="005B1329" w:rsidRDefault="005B1329" w:rsidP="009101FD">
      <w:pPr>
        <w:pStyle w:val="ListParagraph"/>
      </w:pPr>
    </w:p>
    <w:p w14:paraId="713A11B9" w14:textId="04CBD9C7" w:rsidR="003E7E97" w:rsidRDefault="003E7E97" w:rsidP="00DB3E8E">
      <w:pPr>
        <w:pStyle w:val="ListParagraph"/>
        <w:numPr>
          <w:ilvl w:val="0"/>
          <w:numId w:val="1"/>
        </w:numPr>
      </w:pPr>
      <w:r>
        <w:lastRenderedPageBreak/>
        <w:t xml:space="preserve">Coding on </w:t>
      </w:r>
      <w:proofErr w:type="spellStart"/>
      <w:r>
        <w:t>jyputer</w:t>
      </w:r>
      <w:proofErr w:type="spellEnd"/>
    </w:p>
    <w:p w14:paraId="53D322B7" w14:textId="68BB853B" w:rsidR="003E7E97" w:rsidRDefault="003E7E97" w:rsidP="003E7E97">
      <w:pPr>
        <w:pStyle w:val="ListParagraph"/>
      </w:pPr>
      <w:r>
        <w:rPr>
          <w:noProof/>
        </w:rPr>
        <w:drawing>
          <wp:inline distT="0" distB="0" distL="0" distR="0" wp14:anchorId="7CD0EFFC" wp14:editId="349F9247">
            <wp:extent cx="5722620" cy="2766060"/>
            <wp:effectExtent l="19050" t="19050" r="11430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766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F327A9" w14:textId="17456892" w:rsidR="005B1329" w:rsidRDefault="005B1329" w:rsidP="003E7E97">
      <w:pPr>
        <w:pStyle w:val="ListParagraph"/>
      </w:pPr>
    </w:p>
    <w:p w14:paraId="5CC96B59" w14:textId="77777777" w:rsidR="005B1329" w:rsidRDefault="005B1329" w:rsidP="003E7E97">
      <w:pPr>
        <w:pStyle w:val="ListParagraph"/>
      </w:pPr>
    </w:p>
    <w:p w14:paraId="650F6B37" w14:textId="00005E03" w:rsidR="007E421F" w:rsidRDefault="007E421F" w:rsidP="007E421F">
      <w:pPr>
        <w:pStyle w:val="ListParagraph"/>
        <w:numPr>
          <w:ilvl w:val="0"/>
          <w:numId w:val="1"/>
        </w:numPr>
      </w:pPr>
      <w:r>
        <w:t>Input files on bucket</w:t>
      </w:r>
    </w:p>
    <w:p w14:paraId="2923485F" w14:textId="2EBA72F5" w:rsidR="007E421F" w:rsidRDefault="007E421F" w:rsidP="007E421F">
      <w:pPr>
        <w:ind w:left="360"/>
      </w:pPr>
      <w:r>
        <w:rPr>
          <w:noProof/>
        </w:rPr>
        <w:drawing>
          <wp:inline distT="0" distB="0" distL="0" distR="0" wp14:anchorId="069B5DC6" wp14:editId="68591CD2">
            <wp:extent cx="5722620" cy="16230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8E989" w14:textId="74353253" w:rsidR="007E421F" w:rsidRDefault="007E421F" w:rsidP="007E421F">
      <w:pPr>
        <w:ind w:left="360"/>
      </w:pPr>
      <w:r>
        <w:rPr>
          <w:noProof/>
        </w:rPr>
        <w:drawing>
          <wp:inline distT="0" distB="0" distL="0" distR="0" wp14:anchorId="39AC5DE3" wp14:editId="3E2D8ADE">
            <wp:extent cx="5715000" cy="19050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05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D88587" w14:textId="08874AC3" w:rsidR="005B1329" w:rsidRDefault="005B1329" w:rsidP="007E421F">
      <w:pPr>
        <w:ind w:left="360"/>
      </w:pPr>
    </w:p>
    <w:p w14:paraId="494BCF97" w14:textId="7C67A8E5" w:rsidR="005B1329" w:rsidRDefault="005B1329" w:rsidP="007E421F">
      <w:pPr>
        <w:ind w:left="360"/>
      </w:pPr>
    </w:p>
    <w:p w14:paraId="2FC75F9D" w14:textId="0EABDEC8" w:rsidR="005B1329" w:rsidRDefault="005B1329" w:rsidP="007E421F">
      <w:pPr>
        <w:ind w:left="360"/>
      </w:pPr>
    </w:p>
    <w:p w14:paraId="728E62D7" w14:textId="5B72B72F" w:rsidR="005B1329" w:rsidRDefault="005B1329" w:rsidP="007E421F">
      <w:pPr>
        <w:ind w:left="360"/>
      </w:pPr>
    </w:p>
    <w:p w14:paraId="5AEA6143" w14:textId="77777777" w:rsidR="005B1329" w:rsidRDefault="005B1329" w:rsidP="007E421F">
      <w:pPr>
        <w:ind w:left="360"/>
      </w:pPr>
    </w:p>
    <w:p w14:paraId="05FB1221" w14:textId="45CDE8B7" w:rsidR="007E421F" w:rsidRDefault="007E421F" w:rsidP="007E421F">
      <w:pPr>
        <w:pStyle w:val="ListParagraph"/>
        <w:numPr>
          <w:ilvl w:val="0"/>
          <w:numId w:val="1"/>
        </w:numPr>
      </w:pPr>
      <w:r>
        <w:lastRenderedPageBreak/>
        <w:t>Output file generated on bucket</w:t>
      </w:r>
    </w:p>
    <w:p w14:paraId="07658B07" w14:textId="52EB45F2" w:rsidR="007E421F" w:rsidRDefault="007E421F" w:rsidP="007E421F">
      <w:pPr>
        <w:pStyle w:val="ListParagraph"/>
      </w:pPr>
      <w:r>
        <w:rPr>
          <w:noProof/>
        </w:rPr>
        <w:drawing>
          <wp:inline distT="0" distB="0" distL="0" distR="0" wp14:anchorId="2A187301" wp14:editId="71FE18E5">
            <wp:extent cx="5722620" cy="1897380"/>
            <wp:effectExtent l="19050" t="19050" r="1143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897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2E8429" w14:textId="3F289612" w:rsidR="004B5D48" w:rsidRDefault="004B5D48" w:rsidP="004B5D48">
      <w:pPr>
        <w:pStyle w:val="ListParagraph"/>
        <w:numPr>
          <w:ilvl w:val="0"/>
          <w:numId w:val="1"/>
        </w:numPr>
      </w:pPr>
      <w:r>
        <w:t xml:space="preserve">create table in </w:t>
      </w:r>
      <w:proofErr w:type="spellStart"/>
      <w:r>
        <w:t>biq</w:t>
      </w:r>
      <w:proofErr w:type="spellEnd"/>
      <w:r>
        <w:t xml:space="preserve"> query</w:t>
      </w:r>
    </w:p>
    <w:p w14:paraId="211E60D1" w14:textId="752CF953" w:rsidR="004B5D48" w:rsidRDefault="004B5D48" w:rsidP="004B5D48">
      <w:pPr>
        <w:pStyle w:val="ListParagraph"/>
      </w:pPr>
      <w:r>
        <w:rPr>
          <w:noProof/>
        </w:rPr>
        <w:drawing>
          <wp:inline distT="0" distB="0" distL="0" distR="0" wp14:anchorId="6B61E0AA" wp14:editId="7E85FC4C">
            <wp:extent cx="5731510" cy="4281170"/>
            <wp:effectExtent l="19050" t="19050" r="21590" b="241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1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5DFF5" w14:textId="344DAF1E" w:rsidR="00EA7FD4" w:rsidRDefault="00EA7FD4" w:rsidP="004B5D48">
      <w:pPr>
        <w:pStyle w:val="ListParagraph"/>
      </w:pPr>
    </w:p>
    <w:p w14:paraId="2343E811" w14:textId="7F2AA9AA" w:rsidR="00EA7FD4" w:rsidRDefault="00EA7FD4" w:rsidP="004B5D48">
      <w:pPr>
        <w:pStyle w:val="ListParagraph"/>
      </w:pPr>
    </w:p>
    <w:p w14:paraId="22BBE8A1" w14:textId="1DD8245C" w:rsidR="00EA7FD4" w:rsidRDefault="00EA7FD4" w:rsidP="004B5D48">
      <w:pPr>
        <w:pStyle w:val="ListParagraph"/>
      </w:pPr>
    </w:p>
    <w:p w14:paraId="07F795EC" w14:textId="403F3090" w:rsidR="00EA7FD4" w:rsidRDefault="00EA7FD4" w:rsidP="004B5D48">
      <w:pPr>
        <w:pStyle w:val="ListParagraph"/>
      </w:pPr>
    </w:p>
    <w:p w14:paraId="5336D622" w14:textId="79C1BDAD" w:rsidR="00EA7FD4" w:rsidRDefault="00EA7FD4" w:rsidP="004B5D48">
      <w:pPr>
        <w:pStyle w:val="ListParagraph"/>
      </w:pPr>
    </w:p>
    <w:p w14:paraId="18968232" w14:textId="610D84D0" w:rsidR="00EA7FD4" w:rsidRDefault="00EA7FD4" w:rsidP="004B5D48">
      <w:pPr>
        <w:pStyle w:val="ListParagraph"/>
      </w:pPr>
    </w:p>
    <w:p w14:paraId="5EAD18CC" w14:textId="319D1FE7" w:rsidR="00EA7FD4" w:rsidRDefault="00EA7FD4" w:rsidP="004B5D48">
      <w:pPr>
        <w:pStyle w:val="ListParagraph"/>
      </w:pPr>
    </w:p>
    <w:p w14:paraId="73DDB9EE" w14:textId="1C32D793" w:rsidR="00EA7FD4" w:rsidRDefault="00EA7FD4" w:rsidP="004B5D48">
      <w:pPr>
        <w:pStyle w:val="ListParagraph"/>
      </w:pPr>
    </w:p>
    <w:p w14:paraId="6584DC78" w14:textId="350ADF08" w:rsidR="00EA7FD4" w:rsidRDefault="00EA7FD4" w:rsidP="004B5D48">
      <w:pPr>
        <w:pStyle w:val="ListParagraph"/>
      </w:pPr>
    </w:p>
    <w:p w14:paraId="7D1AFDE9" w14:textId="0F8BC2D7" w:rsidR="00EA7FD4" w:rsidRDefault="00EA7FD4" w:rsidP="004B5D48">
      <w:pPr>
        <w:pStyle w:val="ListParagraph"/>
      </w:pPr>
    </w:p>
    <w:p w14:paraId="7FBE7ADB" w14:textId="77777777" w:rsidR="00EA7FD4" w:rsidRDefault="00EA7FD4" w:rsidP="004B5D48">
      <w:pPr>
        <w:pStyle w:val="ListParagraph"/>
      </w:pPr>
    </w:p>
    <w:p w14:paraId="72F046E7" w14:textId="77777777" w:rsidR="001D5D3B" w:rsidRDefault="001D5D3B" w:rsidP="007E421F">
      <w:pPr>
        <w:pStyle w:val="ListParagraph"/>
      </w:pPr>
    </w:p>
    <w:p w14:paraId="26E73C3E" w14:textId="772C21A9" w:rsidR="00737243" w:rsidRDefault="004B5D48" w:rsidP="001D5D3B">
      <w:pPr>
        <w:pStyle w:val="ListParagraph"/>
        <w:numPr>
          <w:ilvl w:val="0"/>
          <w:numId w:val="1"/>
        </w:numPr>
      </w:pPr>
      <w:r>
        <w:lastRenderedPageBreak/>
        <w:t xml:space="preserve">connect tableau with google </w:t>
      </w:r>
      <w:proofErr w:type="spellStart"/>
      <w:r>
        <w:t>biq</w:t>
      </w:r>
      <w:proofErr w:type="spellEnd"/>
      <w:r>
        <w:t xml:space="preserve"> query</w:t>
      </w:r>
    </w:p>
    <w:p w14:paraId="110C02C6" w14:textId="4CA47DC1" w:rsidR="004B5D48" w:rsidRDefault="004B5D48" w:rsidP="007E421F">
      <w:pPr>
        <w:pStyle w:val="ListParagraph"/>
      </w:pPr>
      <w:r>
        <w:rPr>
          <w:noProof/>
        </w:rPr>
        <w:drawing>
          <wp:inline distT="0" distB="0" distL="0" distR="0" wp14:anchorId="599E1C96" wp14:editId="33FCB117">
            <wp:extent cx="5731510" cy="3896995"/>
            <wp:effectExtent l="19050" t="19050" r="2159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6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B14C42" w14:textId="1719951D" w:rsidR="001D5D3B" w:rsidRDefault="001D5D3B" w:rsidP="007E421F">
      <w:pPr>
        <w:pStyle w:val="ListParagraph"/>
      </w:pPr>
      <w:r>
        <w:rPr>
          <w:noProof/>
        </w:rPr>
        <w:drawing>
          <wp:inline distT="0" distB="0" distL="0" distR="0" wp14:anchorId="4DBFE228" wp14:editId="154FAB45">
            <wp:extent cx="5731510" cy="2044065"/>
            <wp:effectExtent l="19050" t="19050" r="21590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4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7A345A" w14:textId="5AA1B54F" w:rsidR="001D5D3B" w:rsidRDefault="001D5D3B" w:rsidP="007E421F">
      <w:pPr>
        <w:pStyle w:val="ListParagraph"/>
      </w:pPr>
    </w:p>
    <w:p w14:paraId="08B5719E" w14:textId="42CF8593" w:rsidR="001D5D3B" w:rsidRDefault="001D5D3B" w:rsidP="007E421F">
      <w:pPr>
        <w:pStyle w:val="ListParagraph"/>
      </w:pPr>
      <w:r>
        <w:rPr>
          <w:noProof/>
        </w:rPr>
        <w:lastRenderedPageBreak/>
        <w:drawing>
          <wp:inline distT="0" distB="0" distL="0" distR="0" wp14:anchorId="5C0CF399" wp14:editId="7D178CCE">
            <wp:extent cx="5731510" cy="4597400"/>
            <wp:effectExtent l="19050" t="19050" r="2159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7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982ED" w14:textId="77777777" w:rsidR="001D5D3B" w:rsidRDefault="001D5D3B" w:rsidP="001D5D3B">
      <w:pPr>
        <w:ind w:left="360"/>
      </w:pPr>
    </w:p>
    <w:p w14:paraId="2E443790" w14:textId="0340BD58" w:rsidR="001D5D3B" w:rsidRDefault="00810CAB" w:rsidP="001D5D3B">
      <w:pPr>
        <w:pStyle w:val="ListParagraph"/>
        <w:numPr>
          <w:ilvl w:val="0"/>
          <w:numId w:val="1"/>
        </w:numPr>
      </w:pPr>
      <w:r>
        <w:t xml:space="preserve">creating </w:t>
      </w:r>
      <w:r w:rsidR="001D5D3B">
        <w:t>visualization</w:t>
      </w:r>
    </w:p>
    <w:p w14:paraId="65AC7C7C" w14:textId="4BCE2150" w:rsidR="00810CAB" w:rsidRDefault="005B1CCD" w:rsidP="00810CAB">
      <w:pPr>
        <w:pStyle w:val="ListParagraph"/>
      </w:pPr>
      <w:r>
        <w:rPr>
          <w:noProof/>
        </w:rPr>
        <w:drawing>
          <wp:inline distT="0" distB="0" distL="0" distR="0" wp14:anchorId="3DE0D89F" wp14:editId="58177346">
            <wp:extent cx="5731510" cy="2858770"/>
            <wp:effectExtent l="19050" t="19050" r="21590" b="177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4E5DF" w14:textId="50337002" w:rsidR="00BE31BF" w:rsidRDefault="00BE31BF" w:rsidP="00810CAB">
      <w:pPr>
        <w:pStyle w:val="ListParagraph"/>
      </w:pPr>
    </w:p>
    <w:p w14:paraId="605CD657" w14:textId="6497AABC" w:rsidR="00BE31BF" w:rsidRDefault="00BE31BF" w:rsidP="00810CAB">
      <w:pPr>
        <w:pStyle w:val="ListParagraph"/>
      </w:pPr>
    </w:p>
    <w:p w14:paraId="297DD40D" w14:textId="77777777" w:rsidR="00BE31BF" w:rsidRDefault="00BE31BF" w:rsidP="00810CAB">
      <w:pPr>
        <w:pStyle w:val="ListParagraph"/>
      </w:pPr>
    </w:p>
    <w:p w14:paraId="1D637FE5" w14:textId="4DC578BE" w:rsidR="00810CAB" w:rsidRDefault="00810CAB" w:rsidP="00810CAB">
      <w:pPr>
        <w:pStyle w:val="ListParagraph"/>
      </w:pPr>
    </w:p>
    <w:p w14:paraId="2BB5E83E" w14:textId="0006D4D2" w:rsidR="00810CAB" w:rsidRDefault="00810CAB" w:rsidP="00810CAB">
      <w:pPr>
        <w:pStyle w:val="ListParagraph"/>
        <w:numPr>
          <w:ilvl w:val="0"/>
          <w:numId w:val="1"/>
        </w:numPr>
      </w:pPr>
      <w:r>
        <w:lastRenderedPageBreak/>
        <w:t>Final visualisation</w:t>
      </w:r>
    </w:p>
    <w:p w14:paraId="75425BE9" w14:textId="77777777" w:rsidR="00810CAB" w:rsidRDefault="00810CAB" w:rsidP="00810CAB">
      <w:pPr>
        <w:pStyle w:val="ListParagraph"/>
      </w:pPr>
    </w:p>
    <w:p w14:paraId="2B0EE0EA" w14:textId="77777777" w:rsidR="001D5D3B" w:rsidRDefault="001D5D3B" w:rsidP="001D5D3B">
      <w:pPr>
        <w:pStyle w:val="ListParagraph"/>
      </w:pPr>
    </w:p>
    <w:p w14:paraId="3A2BD867" w14:textId="65F237E6" w:rsidR="001D5D3B" w:rsidRDefault="003C4F95" w:rsidP="001D5D3B">
      <w:pPr>
        <w:pStyle w:val="ListParagraph"/>
      </w:pPr>
      <w:r>
        <w:rPr>
          <w:noProof/>
        </w:rPr>
        <w:drawing>
          <wp:inline distT="0" distB="0" distL="0" distR="0" wp14:anchorId="1857657F" wp14:editId="05A32693">
            <wp:extent cx="5731510" cy="3399790"/>
            <wp:effectExtent l="19050" t="19050" r="21590" b="1016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9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96A9B0" w14:textId="6C4F0E3C" w:rsidR="008A4C2F" w:rsidRDefault="006D7199" w:rsidP="006D7199">
      <w:r>
        <w:br w:type="page"/>
      </w:r>
    </w:p>
    <w:p w14:paraId="5661BF94" w14:textId="77777777" w:rsidR="00454C6B" w:rsidRDefault="00454C6B" w:rsidP="008A4C2F"/>
    <w:p w14:paraId="3A9C69A6" w14:textId="1A7CA3DE" w:rsidR="008A4C2F" w:rsidRDefault="008A4C2F" w:rsidP="008A4C2F">
      <w:r>
        <w:t xml:space="preserve">Task 2 in </w:t>
      </w:r>
      <w:proofErr w:type="spellStart"/>
      <w:proofErr w:type="gramStart"/>
      <w:r>
        <w:t>pyspark</w:t>
      </w:r>
      <w:proofErr w:type="spellEnd"/>
      <w:r>
        <w:t xml:space="preserve"> :</w:t>
      </w:r>
      <w:proofErr w:type="gramEnd"/>
      <w:r>
        <w:t xml:space="preserve"> find Sentiment score</w:t>
      </w:r>
      <w:r w:rsidR="001269A3">
        <w:t xml:space="preserve"> of reviews.</w:t>
      </w:r>
    </w:p>
    <w:p w14:paraId="0A9C5239" w14:textId="2ECD87F3" w:rsidR="008A3C2B" w:rsidRDefault="008A3C2B" w:rsidP="008A4C2F">
      <w:r>
        <w:t>Steps followed:</w:t>
      </w:r>
    </w:p>
    <w:p w14:paraId="1DE53EB6" w14:textId="29BC562F" w:rsidR="008A3C2B" w:rsidRDefault="008A3C2B" w:rsidP="008A3C2B">
      <w:pPr>
        <w:pStyle w:val="ListParagraph"/>
        <w:numPr>
          <w:ilvl w:val="0"/>
          <w:numId w:val="2"/>
        </w:numPr>
      </w:pPr>
      <w:r>
        <w:t>Same as above steps 1-5</w:t>
      </w:r>
    </w:p>
    <w:p w14:paraId="39430A0A" w14:textId="5D40CC0D" w:rsidR="008A3C2B" w:rsidRDefault="008A3C2B" w:rsidP="008A3C2B">
      <w:pPr>
        <w:pStyle w:val="ListParagraph"/>
        <w:numPr>
          <w:ilvl w:val="0"/>
          <w:numId w:val="2"/>
        </w:numPr>
      </w:pPr>
      <w:r>
        <w:t xml:space="preserve">Coding in </w:t>
      </w:r>
      <w:proofErr w:type="spellStart"/>
      <w:r>
        <w:t>jyupter</w:t>
      </w:r>
      <w:proofErr w:type="spellEnd"/>
      <w:r>
        <w:t xml:space="preserve"> to find sentiment score</w:t>
      </w:r>
    </w:p>
    <w:p w14:paraId="19E0E44B" w14:textId="49DDC2A9" w:rsidR="00153BC9" w:rsidRDefault="00F31EB3" w:rsidP="008A3C2B">
      <w:pPr>
        <w:pStyle w:val="ListParagraph"/>
        <w:numPr>
          <w:ilvl w:val="0"/>
          <w:numId w:val="2"/>
        </w:numPr>
      </w:pPr>
      <w:r>
        <w:t>Input files of bucket</w:t>
      </w:r>
    </w:p>
    <w:p w14:paraId="5B81B937" w14:textId="77777777" w:rsidR="003804B1" w:rsidRDefault="003804B1" w:rsidP="003804B1">
      <w:pPr>
        <w:pStyle w:val="ListParagraph"/>
      </w:pPr>
    </w:p>
    <w:p w14:paraId="70607BDA" w14:textId="6496DABC" w:rsidR="00F31EB3" w:rsidRDefault="00F31EB3" w:rsidP="00F31EB3">
      <w:pPr>
        <w:pStyle w:val="ListParagraph"/>
      </w:pPr>
      <w:r>
        <w:rPr>
          <w:noProof/>
        </w:rPr>
        <w:drawing>
          <wp:inline distT="0" distB="0" distL="0" distR="0" wp14:anchorId="0A52579C" wp14:editId="4DAB90C5">
            <wp:extent cx="5731510" cy="2558415"/>
            <wp:effectExtent l="19050" t="19050" r="21590" b="133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8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E6E999" w14:textId="1AAB5B6F" w:rsidR="008A4C2F" w:rsidRDefault="008A4C2F" w:rsidP="007E421F">
      <w:pPr>
        <w:pStyle w:val="ListParagraph"/>
      </w:pPr>
    </w:p>
    <w:p w14:paraId="3ADF6CBE" w14:textId="62816571" w:rsidR="003804B1" w:rsidRDefault="003804B1" w:rsidP="007E421F">
      <w:pPr>
        <w:pStyle w:val="ListParagraph"/>
      </w:pPr>
      <w:r>
        <w:rPr>
          <w:noProof/>
        </w:rPr>
        <w:drawing>
          <wp:inline distT="0" distB="0" distL="0" distR="0" wp14:anchorId="323F2484" wp14:editId="68716D77">
            <wp:extent cx="5731510" cy="27178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7985" w14:textId="55F71677" w:rsidR="003804B1" w:rsidRDefault="003804B1" w:rsidP="007E421F">
      <w:pPr>
        <w:pStyle w:val="ListParagraph"/>
      </w:pPr>
    </w:p>
    <w:p w14:paraId="0325A49B" w14:textId="77777777" w:rsidR="00803479" w:rsidRDefault="00803479" w:rsidP="007E421F">
      <w:pPr>
        <w:pStyle w:val="ListParagraph"/>
      </w:pPr>
    </w:p>
    <w:p w14:paraId="1621EEB4" w14:textId="2590A168" w:rsidR="003804B1" w:rsidRDefault="005C573D" w:rsidP="003804B1">
      <w:pPr>
        <w:pStyle w:val="ListParagraph"/>
        <w:numPr>
          <w:ilvl w:val="0"/>
          <w:numId w:val="2"/>
        </w:numPr>
      </w:pPr>
      <w:r>
        <w:t>Output file generated on bucket</w:t>
      </w:r>
    </w:p>
    <w:p w14:paraId="388CE4C1" w14:textId="60E33E39" w:rsidR="002D6531" w:rsidRDefault="00371B85" w:rsidP="002D6531">
      <w:pPr>
        <w:pStyle w:val="ListParagraph"/>
      </w:pPr>
      <w:r>
        <w:rPr>
          <w:noProof/>
        </w:rPr>
        <w:lastRenderedPageBreak/>
        <w:drawing>
          <wp:inline distT="0" distB="0" distL="0" distR="0" wp14:anchorId="08D70825" wp14:editId="41D46DC0">
            <wp:extent cx="5731510" cy="3023235"/>
            <wp:effectExtent l="0" t="0" r="254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98D61" w14:textId="2D002879" w:rsidR="0021691C" w:rsidRDefault="00FB7628" w:rsidP="0021691C">
      <w:pPr>
        <w:pStyle w:val="ListParagraph"/>
        <w:numPr>
          <w:ilvl w:val="0"/>
          <w:numId w:val="2"/>
        </w:numPr>
      </w:pPr>
      <w:r>
        <w:t xml:space="preserve">follow steps 9-11 of </w:t>
      </w:r>
      <w:proofErr w:type="spellStart"/>
      <w:r w:rsidR="00B87756">
        <w:t>pyspark</w:t>
      </w:r>
      <w:proofErr w:type="spellEnd"/>
      <w:r w:rsidR="00B87756">
        <w:t xml:space="preserve"> </w:t>
      </w:r>
      <w:r w:rsidR="002D6531">
        <w:t>task 1</w:t>
      </w:r>
    </w:p>
    <w:p w14:paraId="7A1D7C13" w14:textId="77777777" w:rsidR="00A52E19" w:rsidRDefault="00A52E19" w:rsidP="00A52E19">
      <w:pPr>
        <w:pStyle w:val="ListParagraph"/>
      </w:pPr>
    </w:p>
    <w:p w14:paraId="4BDE84C5" w14:textId="24016E07" w:rsidR="00FB7628" w:rsidRDefault="00FB7628" w:rsidP="00FB7628">
      <w:pPr>
        <w:pStyle w:val="ListParagraph"/>
        <w:numPr>
          <w:ilvl w:val="0"/>
          <w:numId w:val="2"/>
        </w:numPr>
      </w:pPr>
      <w:r>
        <w:t>Final visualisation</w:t>
      </w:r>
    </w:p>
    <w:p w14:paraId="65E6D3D7" w14:textId="7C6899F5" w:rsidR="00A36E9E" w:rsidRDefault="00A36E9E" w:rsidP="00A36E9E">
      <w:pPr>
        <w:pStyle w:val="ListParagraph"/>
      </w:pPr>
    </w:p>
    <w:p w14:paraId="53E74550" w14:textId="3BDAFB05" w:rsidR="00627C86" w:rsidRDefault="00036059" w:rsidP="00A36E9E">
      <w:pPr>
        <w:pStyle w:val="ListParagraph"/>
      </w:pPr>
      <w:r>
        <w:rPr>
          <w:noProof/>
        </w:rPr>
        <w:drawing>
          <wp:inline distT="0" distB="0" distL="0" distR="0" wp14:anchorId="549AC2F5" wp14:editId="5A70FE5C">
            <wp:extent cx="5728970" cy="3068955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06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F0D2193" w14:textId="21487BD9" w:rsidR="0021691C" w:rsidRDefault="0021691C" w:rsidP="0021691C">
      <w:pPr>
        <w:pStyle w:val="ListParagraph"/>
      </w:pPr>
    </w:p>
    <w:p w14:paraId="7755086B" w14:textId="3CBEE96D" w:rsidR="002D6531" w:rsidRDefault="002D6531" w:rsidP="002D6531">
      <w:pPr>
        <w:pStyle w:val="ListParagraph"/>
      </w:pPr>
    </w:p>
    <w:p w14:paraId="030DCBF9" w14:textId="4356CCF9" w:rsidR="006A3F0B" w:rsidRDefault="006A3F0B" w:rsidP="002D6531">
      <w:pPr>
        <w:pStyle w:val="ListParagraph"/>
      </w:pPr>
    </w:p>
    <w:p w14:paraId="74024B2A" w14:textId="78317496" w:rsidR="006A3F0B" w:rsidRDefault="00064E39" w:rsidP="002D6531">
      <w:pPr>
        <w:pStyle w:val="ListParagraph"/>
      </w:pPr>
      <w:r>
        <w:rPr>
          <w:noProof/>
        </w:rPr>
        <w:lastRenderedPageBreak/>
        <w:drawing>
          <wp:inline distT="0" distB="0" distL="0" distR="0" wp14:anchorId="1C5285E6" wp14:editId="42BB8355">
            <wp:extent cx="5731510" cy="298132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43C3" w14:textId="4C1B7348" w:rsidR="00FB7628" w:rsidRDefault="00FB7628" w:rsidP="00FB7628"/>
    <w:p w14:paraId="46DF7823" w14:textId="0D916032" w:rsidR="00FB7628" w:rsidRDefault="00FB7628" w:rsidP="00FB7628"/>
    <w:sectPr w:rsidR="00FB76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40FE8"/>
    <w:multiLevelType w:val="hybridMultilevel"/>
    <w:tmpl w:val="E04EAA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941A0"/>
    <w:multiLevelType w:val="hybridMultilevel"/>
    <w:tmpl w:val="BF92C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DU0NLM0NjA0MjZW0lEKTi0uzszPAykwrQUA6V5SqiwAAAA="/>
  </w:docVars>
  <w:rsids>
    <w:rsidRoot w:val="00FB6A55"/>
    <w:rsid w:val="00036059"/>
    <w:rsid w:val="00064E39"/>
    <w:rsid w:val="001269A3"/>
    <w:rsid w:val="00153BC9"/>
    <w:rsid w:val="001D5D3B"/>
    <w:rsid w:val="0021691C"/>
    <w:rsid w:val="002528B0"/>
    <w:rsid w:val="002D6531"/>
    <w:rsid w:val="00371B85"/>
    <w:rsid w:val="003804B1"/>
    <w:rsid w:val="003C1750"/>
    <w:rsid w:val="003C4F95"/>
    <w:rsid w:val="003E7E97"/>
    <w:rsid w:val="0040119F"/>
    <w:rsid w:val="00454C6B"/>
    <w:rsid w:val="004B5D48"/>
    <w:rsid w:val="004C71A2"/>
    <w:rsid w:val="005B1329"/>
    <w:rsid w:val="005B1CCD"/>
    <w:rsid w:val="005C573D"/>
    <w:rsid w:val="00627C86"/>
    <w:rsid w:val="006A3F0B"/>
    <w:rsid w:val="006D7199"/>
    <w:rsid w:val="00737243"/>
    <w:rsid w:val="007C149D"/>
    <w:rsid w:val="007E421F"/>
    <w:rsid w:val="00803479"/>
    <w:rsid w:val="00810CAB"/>
    <w:rsid w:val="00834DB7"/>
    <w:rsid w:val="008555BB"/>
    <w:rsid w:val="00855FFF"/>
    <w:rsid w:val="0087331C"/>
    <w:rsid w:val="008A3C2B"/>
    <w:rsid w:val="008A4C2F"/>
    <w:rsid w:val="008B34E1"/>
    <w:rsid w:val="009101FD"/>
    <w:rsid w:val="00A36E9E"/>
    <w:rsid w:val="00A52E19"/>
    <w:rsid w:val="00A7780E"/>
    <w:rsid w:val="00AB5D67"/>
    <w:rsid w:val="00AF1487"/>
    <w:rsid w:val="00B87756"/>
    <w:rsid w:val="00B960CD"/>
    <w:rsid w:val="00BA2A6B"/>
    <w:rsid w:val="00BE31BF"/>
    <w:rsid w:val="00C245DA"/>
    <w:rsid w:val="00C31D41"/>
    <w:rsid w:val="00DB3E8E"/>
    <w:rsid w:val="00DE2118"/>
    <w:rsid w:val="00EA2F31"/>
    <w:rsid w:val="00EA7FD4"/>
    <w:rsid w:val="00F10B52"/>
    <w:rsid w:val="00F31EB3"/>
    <w:rsid w:val="00FB6A55"/>
    <w:rsid w:val="00FB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75875"/>
  <w15:chartTrackingRefBased/>
  <w15:docId w15:val="{E39CCC30-D923-4E3E-A92E-FD0614ABB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71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1A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C71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0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auda</dc:creator>
  <cp:keywords/>
  <dc:description/>
  <cp:lastModifiedBy>Dinesh Gauda</cp:lastModifiedBy>
  <cp:revision>51</cp:revision>
  <dcterms:created xsi:type="dcterms:W3CDTF">2019-04-25T22:31:00Z</dcterms:created>
  <dcterms:modified xsi:type="dcterms:W3CDTF">2019-04-28T19:42:00Z</dcterms:modified>
</cp:coreProperties>
</file>